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1BD9B491">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46EBCA3E">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0A7CB900"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5BC28D32" w:rsidR="00114F43" w:rsidRPr="00114F43" w:rsidRDefault="000B4425" w:rsidP="00114F43">
                            <w:pPr>
                              <w:pStyle w:val="Title"/>
                              <w:rPr>
                                <w:caps w:val="0"/>
                                <w:sz w:val="96"/>
                                <w:szCs w:val="96"/>
                              </w:rPr>
                            </w:pPr>
                            <w:r>
                              <w:rPr>
                                <w:caps w:val="0"/>
                                <w:sz w:val="96"/>
                                <w:szCs w:val="96"/>
                              </w:rPr>
                              <w:t xml:space="preserve">Worksheets </w:t>
                            </w:r>
                            <w:r w:rsidR="006D47C1">
                              <w:rPr>
                                <w:caps w:val="0"/>
                                <w:sz w:val="96"/>
                                <w:szCs w:val="96"/>
                              </w:rPr>
                              <w:t>6</w:t>
                            </w:r>
                          </w:p>
                          <w:p w14:paraId="6485F20F" w14:textId="5B1BEA46" w:rsidR="000B4425" w:rsidRDefault="00470842" w:rsidP="000B4425">
                            <w:pPr>
                              <w:pStyle w:val="Subtitle"/>
                            </w:pPr>
                            <w:r w:rsidRPr="00470842">
                              <w:t xml:space="preserve">DEVELOPING A STRATEGY AND PREPARING </w:t>
                            </w:r>
                            <w:r>
                              <w:br/>
                            </w:r>
                            <w:r w:rsidRPr="00470842">
                              <w:t>A SUSTAINABILITY PLANNING BRI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5BC28D32" w:rsidR="00114F43" w:rsidRPr="00114F43" w:rsidRDefault="000B4425" w:rsidP="00114F43">
                      <w:pPr>
                        <w:pStyle w:val="Title"/>
                        <w:rPr>
                          <w:caps w:val="0"/>
                          <w:sz w:val="96"/>
                          <w:szCs w:val="96"/>
                        </w:rPr>
                      </w:pPr>
                      <w:r>
                        <w:rPr>
                          <w:caps w:val="0"/>
                          <w:sz w:val="96"/>
                          <w:szCs w:val="96"/>
                        </w:rPr>
                        <w:t xml:space="preserve">Worksheets </w:t>
                      </w:r>
                      <w:r w:rsidR="006D47C1">
                        <w:rPr>
                          <w:caps w:val="0"/>
                          <w:sz w:val="96"/>
                          <w:szCs w:val="96"/>
                        </w:rPr>
                        <w:t>6</w:t>
                      </w:r>
                    </w:p>
                    <w:p w14:paraId="6485F20F" w14:textId="5B1BEA46" w:rsidR="000B4425" w:rsidRDefault="00470842" w:rsidP="000B4425">
                      <w:pPr>
                        <w:pStyle w:val="Subtitle"/>
                      </w:pPr>
                      <w:r w:rsidRPr="00470842">
                        <w:t xml:space="preserve">DEVELOPING A STRATEGY AND PREPARING </w:t>
                      </w:r>
                      <w:r>
                        <w:br/>
                      </w:r>
                      <w:r w:rsidRPr="00470842">
                        <w:t>A SUSTAINABILITY PLANNING BRIEF</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48E" w14:textId="71A885D2" w:rsidR="00D45A58" w:rsidRPr="00213EA9" w:rsidRDefault="0096746D" w:rsidP="0027647F">
      <w:pPr>
        <w:pStyle w:val="Heading1"/>
      </w:pPr>
      <w:bookmarkStart w:id="0" w:name="_Toc206262339"/>
      <w:bookmarkStart w:id="1" w:name="_Toc210328749"/>
      <w:bookmarkStart w:id="2" w:name="_Toc224890278"/>
      <w:r w:rsidRPr="00213EA9">
        <w:lastRenderedPageBreak/>
        <w:t xml:space="preserve">Worksheets 6: Developing a strategy </w:t>
      </w:r>
      <w:r w:rsidR="008B2A85" w:rsidRPr="00213EA9">
        <w:rPr>
          <w:noProof/>
        </w:rPr>
        <w:t xml:space="preserve">and preparing </w:t>
      </w:r>
      <w:r w:rsidR="008B2A85" w:rsidRPr="00213EA9">
        <w:t>a sustainability planning brief</w:t>
      </w:r>
      <w:bookmarkEnd w:id="0"/>
      <w:bookmarkEnd w:id="1"/>
      <w:bookmarkEnd w:id="2"/>
    </w:p>
    <w:p w14:paraId="5C11B48F" w14:textId="42E5D81C" w:rsidR="008B2A85" w:rsidRPr="00213EA9" w:rsidRDefault="0096746D" w:rsidP="00F05797">
      <w:pPr>
        <w:pStyle w:val="Heading2"/>
      </w:pPr>
      <w:bookmarkStart w:id="3" w:name="_Toc224890279"/>
      <w:r w:rsidRPr="00213EA9">
        <w:t>Worksheets 6.1: Developing a Planning Strategy for Sustainability</w:t>
      </w:r>
      <w:bookmarkEnd w:id="3"/>
    </w:p>
    <w:p w14:paraId="5C11B490" w14:textId="122C1BEC" w:rsidR="0063355B" w:rsidRPr="00213EA9" w:rsidRDefault="0063355B" w:rsidP="002D2391">
      <w:pPr>
        <w:pStyle w:val="ListParagraph"/>
      </w:pPr>
      <w:r w:rsidRPr="00213EA9">
        <w:t xml:space="preserve">What are the two most </w:t>
      </w:r>
      <w:r w:rsidR="00B545FE" w:rsidRPr="00213EA9">
        <w:t>crucial</w:t>
      </w:r>
      <w:r w:rsidRPr="00213EA9">
        <w:t xml:space="preserve"> sustainability planning strategies for improvement based on the results of the MECO matrix? Mark them on the Strategy A wheel.</w:t>
      </w:r>
    </w:p>
    <w:p w14:paraId="5C11B491" w14:textId="591BA023" w:rsidR="0063355B" w:rsidRPr="00213EA9" w:rsidRDefault="0063355B" w:rsidP="002D2391">
      <w:pPr>
        <w:pStyle w:val="ListParagraph"/>
      </w:pPr>
      <w:r w:rsidRPr="00213EA9">
        <w:t xml:space="preserve">What are the two most </w:t>
      </w:r>
      <w:r w:rsidR="00B545FE" w:rsidRPr="00213EA9">
        <w:t>crucial</w:t>
      </w:r>
      <w:r w:rsidRPr="00213EA9">
        <w:t xml:space="preserve"> sustainability planning strategies for improvement based on the results of </w:t>
      </w:r>
      <w:r w:rsidR="00B545FE" w:rsidRPr="00213EA9">
        <w:t>selecting motivational factors for</w:t>
      </w:r>
      <w:r w:rsidRPr="00213EA9">
        <w:t xml:space="preserve"> sustainability planning? Mark them on the B strategy wheel.</w:t>
      </w:r>
    </w:p>
    <w:p w14:paraId="5C11B492" w14:textId="5726CFC9" w:rsidR="0063355B" w:rsidRDefault="0063355B" w:rsidP="002D2391">
      <w:pPr>
        <w:pStyle w:val="ListParagraph"/>
      </w:pPr>
      <w:r w:rsidRPr="00213EA9">
        <w:t xml:space="preserve">What strategies will the company and the sustainability planning team focus on in </w:t>
      </w:r>
      <w:r w:rsidR="008E2C97">
        <w:t xml:space="preserve">the </w:t>
      </w:r>
      <w:r w:rsidRPr="00213EA9">
        <w:t>idea generation and concept development stages? Mark them on the C strategy wheel.</w:t>
      </w:r>
    </w:p>
    <w:p w14:paraId="610D7B45" w14:textId="77777777" w:rsidR="008E2C97" w:rsidRDefault="008E2C97" w:rsidP="008E2C97"/>
    <w:p w14:paraId="14A3D590" w14:textId="7EB5451F" w:rsidR="008E2C97" w:rsidRDefault="00EB602C" w:rsidP="008E2C97">
      <w:r>
        <w:rPr>
          <w:noProof/>
        </w:rPr>
        <w:drawing>
          <wp:inline distT="0" distB="0" distL="0" distR="0" wp14:anchorId="3CB9BCCA" wp14:editId="7F957B84">
            <wp:extent cx="1804936" cy="1221129"/>
            <wp:effectExtent l="0" t="0" r="5080" b="0"/>
            <wp:docPr id="288368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847715" cy="1250071"/>
                    </a:xfrm>
                    <a:prstGeom prst="rect">
                      <a:avLst/>
                    </a:prstGeom>
                  </pic:spPr>
                </pic:pic>
              </a:graphicData>
            </a:graphic>
          </wp:inline>
        </w:drawing>
      </w:r>
      <w:r>
        <w:t xml:space="preserve">    </w:t>
      </w:r>
      <w:r>
        <w:rPr>
          <w:noProof/>
        </w:rPr>
        <w:drawing>
          <wp:inline distT="0" distB="0" distL="0" distR="0" wp14:anchorId="4AF2DCB6" wp14:editId="60778191">
            <wp:extent cx="1787829" cy="1209555"/>
            <wp:effectExtent l="0" t="0" r="3175" b="0"/>
            <wp:docPr id="19373713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828106" cy="1236805"/>
                    </a:xfrm>
                    <a:prstGeom prst="rect">
                      <a:avLst/>
                    </a:prstGeom>
                  </pic:spPr>
                </pic:pic>
              </a:graphicData>
            </a:graphic>
          </wp:inline>
        </w:drawing>
      </w:r>
      <w:r>
        <w:t xml:space="preserve">    </w:t>
      </w:r>
      <w:r>
        <w:rPr>
          <w:noProof/>
        </w:rPr>
        <w:drawing>
          <wp:inline distT="0" distB="0" distL="0" distR="0" wp14:anchorId="3285BE38" wp14:editId="25E0AA7D">
            <wp:extent cx="1805651" cy="1221613"/>
            <wp:effectExtent l="0" t="0" r="4445" b="0"/>
            <wp:docPr id="880622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846054" cy="1248947"/>
                    </a:xfrm>
                    <a:prstGeom prst="rect">
                      <a:avLst/>
                    </a:prstGeom>
                  </pic:spPr>
                </pic:pic>
              </a:graphicData>
            </a:graphic>
          </wp:inline>
        </w:drawing>
      </w:r>
    </w:p>
    <w:p w14:paraId="1FB60E72" w14:textId="77777777" w:rsidR="008E2C97" w:rsidRDefault="008E2C97" w:rsidP="008E2C97"/>
    <w:p w14:paraId="5C11B494" w14:textId="7B822E78" w:rsidR="00705448" w:rsidRPr="00213EA9" w:rsidRDefault="0096746D" w:rsidP="00F05797">
      <w:pPr>
        <w:pStyle w:val="Heading2"/>
      </w:pPr>
      <w:bookmarkStart w:id="4" w:name="_Toc224890280"/>
      <w:r w:rsidRPr="00213EA9">
        <w:t xml:space="preserve">Worksheets 6.2: </w:t>
      </w:r>
      <w:r w:rsidR="00705448" w:rsidRPr="00213EA9">
        <w:rPr>
          <w:noProof/>
        </w:rPr>
        <w:t xml:space="preserve">Preparing </w:t>
      </w:r>
      <w:r w:rsidR="00705448" w:rsidRPr="00213EA9">
        <w:t>a Sustainability Planning Brief</w:t>
      </w:r>
      <w:bookmarkEnd w:id="4"/>
    </w:p>
    <w:p w14:paraId="5C11B495" w14:textId="4C3D9972" w:rsidR="00DA1A28" w:rsidRPr="00213EA9" w:rsidRDefault="00BD5AE6" w:rsidP="002D2391">
      <w:pPr>
        <w:pStyle w:val="ListParagraph"/>
      </w:pPr>
      <w:r w:rsidRPr="00213EA9">
        <w:t>Prepare a brief overview (draft/brief) of sustainability planning.</w:t>
      </w:r>
    </w:p>
    <w:p w14:paraId="5C11B496" w14:textId="108D779E" w:rsidR="00BD5AE6" w:rsidRPr="00213EA9" w:rsidRDefault="00BD5AE6" w:rsidP="002D2391">
      <w:r w:rsidRPr="00213EA9">
        <w:t>A brief outline of sustainability planning is essential to understanding the objectives of the product sustainability planning process, as it provides the planner with all the information needed to develop and present solutions that meet the company's needs, expectations, and goals.</w:t>
      </w:r>
    </w:p>
    <w:p w14:paraId="5C11B497" w14:textId="0799A63F" w:rsidR="00BD5AE6" w:rsidRPr="00213EA9" w:rsidRDefault="00BD5AE6" w:rsidP="002D2391">
      <w:r w:rsidRPr="00213EA9">
        <w:t xml:space="preserve">A good design of sustainability planning should provide the information presented in the table below. The column notes provide examples that should not burden you. While the </w:t>
      </w:r>
      <w:r w:rsidR="00B545FE" w:rsidRPr="00213EA9">
        <w:t>complete</w:t>
      </w:r>
      <w:r w:rsidRPr="00213EA9">
        <w:t xml:space="preserve"> worksheets are </w:t>
      </w:r>
      <w:r w:rsidR="00B545FE" w:rsidRPr="00213EA9">
        <w:t>essential</w:t>
      </w:r>
      <w:r w:rsidRPr="00213EA9">
        <w:t xml:space="preserve">, we </w:t>
      </w:r>
      <w:r w:rsidR="00B545FE" w:rsidRPr="00213EA9">
        <w:t>must pay particular attention and care to the draft</w:t>
      </w:r>
      <w:r w:rsidRPr="00213EA9">
        <w:t xml:space="preserve"> in point 4.</w:t>
      </w:r>
    </w:p>
    <w:p w14:paraId="5C11B498" w14:textId="77777777" w:rsidR="00BD5AE6" w:rsidRPr="00213EA9" w:rsidRDefault="00BD5AE6" w:rsidP="002D2391"/>
    <w:tbl>
      <w:tblPr>
        <w:tblStyle w:val="GridTable5Dark-Accent3"/>
        <w:tblW w:w="5000" w:type="pct"/>
        <w:tblLook w:val="04A0" w:firstRow="1" w:lastRow="0" w:firstColumn="1" w:lastColumn="0" w:noHBand="0" w:noVBand="1"/>
      </w:tblPr>
      <w:tblGrid>
        <w:gridCol w:w="2666"/>
        <w:gridCol w:w="67"/>
        <w:gridCol w:w="962"/>
        <w:gridCol w:w="459"/>
        <w:gridCol w:w="652"/>
        <w:gridCol w:w="718"/>
        <w:gridCol w:w="252"/>
        <w:gridCol w:w="33"/>
        <w:gridCol w:w="13"/>
        <w:gridCol w:w="38"/>
        <w:gridCol w:w="3159"/>
        <w:gridCol w:w="25"/>
        <w:gridCol w:w="18"/>
      </w:tblGrid>
      <w:tr w:rsidR="00551C9F" w:rsidRPr="00213EA9" w14:paraId="5C11B49B" w14:textId="77777777" w:rsidTr="00D9134E">
        <w:trPr>
          <w:cnfStyle w:val="100000000000" w:firstRow="1" w:lastRow="0" w:firstColumn="0" w:lastColumn="0" w:oddVBand="0" w:evenVBand="0" w:oddHBand="0" w:evenHBand="0" w:firstRowFirstColumn="0" w:firstRowLastColumn="0" w:lastRowFirstColumn="0" w:lastRowLastColumn="0"/>
          <w:trHeight w:hRule="exact" w:val="413"/>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99" w14:textId="77777777" w:rsidR="00BD5AE6" w:rsidRPr="00213EA9" w:rsidRDefault="00BD5AE6" w:rsidP="002D2391">
            <w:pPr>
              <w:rPr>
                <w:rFonts w:cs="Times New Roman"/>
              </w:rPr>
            </w:pPr>
            <w:r w:rsidRPr="00213EA9">
              <w:t>1 Contact</w:t>
            </w:r>
          </w:p>
        </w:tc>
        <w:tc>
          <w:tcPr>
            <w:tcW w:w="1767" w:type="pct"/>
            <w:gridSpan w:val="3"/>
          </w:tcPr>
          <w:p w14:paraId="5C11B49A" w14:textId="77777777" w:rsidR="00BD5AE6" w:rsidRPr="00213EA9" w:rsidRDefault="001C1DEA" w:rsidP="002D2391">
            <w:pPr>
              <w:cnfStyle w:val="100000000000" w:firstRow="1" w:lastRow="0" w:firstColumn="0" w:lastColumn="0" w:oddVBand="0" w:evenVBand="0" w:oddHBand="0" w:evenHBand="0" w:firstRowFirstColumn="0" w:firstRowLastColumn="0" w:lastRowFirstColumn="0" w:lastRowLastColumn="0"/>
              <w:rPr>
                <w:rFonts w:cs="Times New Roman"/>
              </w:rPr>
            </w:pPr>
            <w:r w:rsidRPr="00213EA9">
              <w:t>Notes:</w:t>
            </w:r>
          </w:p>
        </w:tc>
      </w:tr>
      <w:tr w:rsidR="00551C9F" w:rsidRPr="00213EA9" w14:paraId="5C11B49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9C" w14:textId="77777777" w:rsidR="00BD5AE6" w:rsidRPr="00213EA9" w:rsidRDefault="001C1DEA" w:rsidP="002D2391">
            <w:pPr>
              <w:rPr>
                <w:rFonts w:cs="Times New Roman"/>
              </w:rPr>
            </w:pPr>
            <w:r w:rsidRPr="00213EA9">
              <w:t>Company</w:t>
            </w:r>
          </w:p>
        </w:tc>
        <w:tc>
          <w:tcPr>
            <w:tcW w:w="1762" w:type="pct"/>
            <w:gridSpan w:val="9"/>
          </w:tcPr>
          <w:p w14:paraId="5C11B49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9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3"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0" w14:textId="77777777" w:rsidR="00BD5AE6" w:rsidRPr="00213EA9" w:rsidRDefault="001C1DEA" w:rsidP="002D2391">
            <w:pPr>
              <w:rPr>
                <w:rFonts w:cs="Times New Roman"/>
              </w:rPr>
            </w:pPr>
            <w:r w:rsidRPr="00213EA9">
              <w:t>Title</w:t>
            </w:r>
          </w:p>
        </w:tc>
        <w:tc>
          <w:tcPr>
            <w:tcW w:w="1762" w:type="pct"/>
            <w:gridSpan w:val="9"/>
          </w:tcPr>
          <w:p w14:paraId="5C11B4A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7"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4" w14:textId="77777777" w:rsidR="00BD5AE6" w:rsidRPr="00213EA9" w:rsidRDefault="001C1DEA" w:rsidP="002D2391">
            <w:pPr>
              <w:rPr>
                <w:rFonts w:cs="Times New Roman"/>
              </w:rPr>
            </w:pPr>
            <w:r w:rsidRPr="00213EA9">
              <w:t>Tel/fax</w:t>
            </w:r>
          </w:p>
        </w:tc>
        <w:tc>
          <w:tcPr>
            <w:tcW w:w="1762" w:type="pct"/>
            <w:gridSpan w:val="9"/>
          </w:tcPr>
          <w:p w14:paraId="5C11B4A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6"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B"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8" w14:textId="77777777" w:rsidR="00BD5AE6" w:rsidRPr="00213EA9" w:rsidRDefault="00BD5AE6" w:rsidP="002D2391">
            <w:pPr>
              <w:rPr>
                <w:rFonts w:cs="Times New Roman"/>
              </w:rPr>
            </w:pPr>
            <w:r w:rsidRPr="00213EA9">
              <w:t>E-mail</w:t>
            </w:r>
          </w:p>
        </w:tc>
        <w:tc>
          <w:tcPr>
            <w:tcW w:w="1762" w:type="pct"/>
            <w:gridSpan w:val="9"/>
          </w:tcPr>
          <w:p w14:paraId="5C11B4A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A"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C" w14:textId="77777777" w:rsidR="00BD5AE6" w:rsidRPr="00213EA9" w:rsidRDefault="001C1DEA" w:rsidP="002D2391">
            <w:pPr>
              <w:rPr>
                <w:rFonts w:cs="Times New Roman"/>
              </w:rPr>
            </w:pPr>
            <w:r w:rsidRPr="00213EA9">
              <w:t>Web page</w:t>
            </w:r>
          </w:p>
        </w:tc>
        <w:tc>
          <w:tcPr>
            <w:tcW w:w="1762" w:type="pct"/>
            <w:gridSpan w:val="9"/>
          </w:tcPr>
          <w:p w14:paraId="5C11B4A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3" w14:textId="77777777" w:rsidTr="00D9134E">
        <w:trPr>
          <w:trHeight w:hRule="exact" w:val="870"/>
        </w:trPr>
        <w:tc>
          <w:tcPr>
            <w:cnfStyle w:val="001000000000" w:firstRow="0" w:lastRow="0" w:firstColumn="1" w:lastColumn="0" w:oddVBand="0" w:evenVBand="0" w:oddHBand="0" w:evenHBand="0" w:firstRowFirstColumn="0" w:firstRowLastColumn="0" w:lastRowFirstColumn="0" w:lastRowLastColumn="0"/>
            <w:tcW w:w="1471" w:type="pct"/>
          </w:tcPr>
          <w:p w14:paraId="5C11B4B0" w14:textId="77777777" w:rsidR="00BD5AE6" w:rsidRPr="00213EA9" w:rsidRDefault="001C1DEA" w:rsidP="002D2391">
            <w:pPr>
              <w:rPr>
                <w:rFonts w:cs="Times New Roman"/>
              </w:rPr>
            </w:pPr>
            <w:r w:rsidRPr="00213EA9">
              <w:lastRenderedPageBreak/>
              <w:t>Person responsible for the project</w:t>
            </w:r>
          </w:p>
        </w:tc>
        <w:tc>
          <w:tcPr>
            <w:tcW w:w="1762" w:type="pct"/>
            <w:gridSpan w:val="9"/>
          </w:tcPr>
          <w:p w14:paraId="5C11B4B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B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B6" w14:textId="77777777" w:rsidTr="00D9134E">
        <w:trPr>
          <w:cnfStyle w:val="000000100000" w:firstRow="0" w:lastRow="0" w:firstColumn="0" w:lastColumn="0" w:oddVBand="0" w:evenVBand="0" w:oddHBand="1" w:evenHBand="0" w:firstRowFirstColumn="0" w:firstRowLastColumn="0" w:lastRowFirstColumn="0" w:lastRowLastColumn="0"/>
          <w:trHeight w:hRule="exact" w:val="571"/>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B4" w14:textId="77777777" w:rsidR="00BD5AE6" w:rsidRPr="00213EA9" w:rsidRDefault="00BD5AE6" w:rsidP="002D2391">
            <w:pPr>
              <w:rPr>
                <w:rFonts w:cs="Times New Roman"/>
              </w:rPr>
            </w:pPr>
            <w:r w:rsidRPr="00213EA9">
              <w:t>2 Company profile</w:t>
            </w:r>
          </w:p>
        </w:tc>
        <w:tc>
          <w:tcPr>
            <w:tcW w:w="1767" w:type="pct"/>
            <w:gridSpan w:val="3"/>
          </w:tcPr>
          <w:p w14:paraId="5C11B4B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D" w14:textId="77777777" w:rsidTr="00D9134E">
        <w:trPr>
          <w:trHeight w:hRule="exact" w:val="1793"/>
        </w:trPr>
        <w:tc>
          <w:tcPr>
            <w:cnfStyle w:val="001000000000" w:firstRow="0" w:lastRow="0" w:firstColumn="1" w:lastColumn="0" w:oddVBand="0" w:evenVBand="0" w:oddHBand="0" w:evenHBand="0" w:firstRowFirstColumn="0" w:firstRowLastColumn="0" w:lastRowFirstColumn="0" w:lastRowLastColumn="0"/>
            <w:tcW w:w="1471" w:type="pct"/>
          </w:tcPr>
          <w:p w14:paraId="5C11B4B7" w14:textId="77777777" w:rsidR="00BD5AE6" w:rsidRPr="00213EA9" w:rsidRDefault="00BD5AE6" w:rsidP="002D2391"/>
          <w:p w14:paraId="5C11B4B8" w14:textId="77777777" w:rsidR="00BD5AE6" w:rsidRPr="00213EA9" w:rsidRDefault="001C1DEA" w:rsidP="002D2391">
            <w:pPr>
              <w:rPr>
                <w:rFonts w:cs="Times New Roman"/>
              </w:rPr>
            </w:pPr>
            <w:r w:rsidRPr="00213EA9">
              <w:t>History</w:t>
            </w:r>
          </w:p>
        </w:tc>
        <w:tc>
          <w:tcPr>
            <w:tcW w:w="1762" w:type="pct"/>
            <w:gridSpan w:val="9"/>
          </w:tcPr>
          <w:p w14:paraId="5C11B4B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A"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History</w:t>
            </w:r>
          </w:p>
        </w:tc>
        <w:tc>
          <w:tcPr>
            <w:tcW w:w="1767" w:type="pct"/>
            <w:gridSpan w:val="3"/>
          </w:tcPr>
          <w:p w14:paraId="5C11B4BB"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Social and technological development</w:t>
            </w:r>
            <w:r w:rsidRPr="00213EA9">
              <w:rPr>
                <w:rStyle w:val="shorttext"/>
              </w:rPr>
              <w:t xml:space="preserve">, products </w:t>
            </w:r>
            <w:r w:rsidRPr="00213EA9">
              <w:rPr>
                <w:rStyle w:val="hps"/>
              </w:rPr>
              <w:t>and business</w:t>
            </w:r>
          </w:p>
        </w:tc>
      </w:tr>
      <w:tr w:rsidR="00551C9F" w:rsidRPr="00213EA9" w14:paraId="5C11B4C5" w14:textId="77777777" w:rsidTr="00D9134E">
        <w:trPr>
          <w:cnfStyle w:val="000000100000" w:firstRow="0" w:lastRow="0" w:firstColumn="0" w:lastColumn="0" w:oddVBand="0" w:evenVBand="0" w:oddHBand="1" w:evenHBand="0" w:firstRowFirstColumn="0" w:firstRowLastColumn="0" w:lastRowFirstColumn="0" w:lastRowLastColumn="0"/>
          <w:trHeight w:hRule="exact" w:val="1622"/>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BE" w14:textId="77777777" w:rsidR="00BD5AE6" w:rsidRPr="00213EA9" w:rsidRDefault="00BD5AE6" w:rsidP="002D2391"/>
          <w:p w14:paraId="5C11B4BF" w14:textId="77777777" w:rsidR="00BD5AE6" w:rsidRPr="00213EA9" w:rsidRDefault="001C1DEA" w:rsidP="002D2391">
            <w:pPr>
              <w:rPr>
                <w:rFonts w:cs="Times New Roman"/>
              </w:rPr>
            </w:pPr>
            <w:r w:rsidRPr="00213EA9">
              <w:t>Current state of the company</w:t>
            </w:r>
          </w:p>
        </w:tc>
        <w:tc>
          <w:tcPr>
            <w:tcW w:w="1762" w:type="pct"/>
            <w:gridSpan w:val="9"/>
          </w:tcPr>
          <w:p w14:paraId="5C11B4C0"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1"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Brief description</w:t>
            </w:r>
          </w:p>
        </w:tc>
        <w:tc>
          <w:tcPr>
            <w:tcW w:w="1767" w:type="pct"/>
            <w:gridSpan w:val="3"/>
          </w:tcPr>
          <w:p w14:paraId="5C11B4C2"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r w:rsidRPr="00213EA9">
              <w:t>Products/services:</w:t>
            </w:r>
          </w:p>
          <w:p w14:paraId="5C11B4C3"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4"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Technologies for materials and costs</w:t>
            </w:r>
          </w:p>
        </w:tc>
      </w:tr>
      <w:tr w:rsidR="00551C9F" w:rsidRPr="00213EA9" w14:paraId="5C11B4CD" w14:textId="77777777" w:rsidTr="00D9134E">
        <w:trPr>
          <w:trHeight w:hRule="exact" w:val="1761"/>
        </w:trPr>
        <w:tc>
          <w:tcPr>
            <w:cnfStyle w:val="001000000000" w:firstRow="0" w:lastRow="0" w:firstColumn="1" w:lastColumn="0" w:oddVBand="0" w:evenVBand="0" w:oddHBand="0" w:evenHBand="0" w:firstRowFirstColumn="0" w:firstRowLastColumn="0" w:lastRowFirstColumn="0" w:lastRowLastColumn="0"/>
            <w:tcW w:w="1471" w:type="pct"/>
            <w:vMerge/>
          </w:tcPr>
          <w:p w14:paraId="5C11B4C6" w14:textId="77777777" w:rsidR="00BD5AE6" w:rsidRPr="00213EA9" w:rsidRDefault="00BD5AE6" w:rsidP="002D2391"/>
        </w:tc>
        <w:tc>
          <w:tcPr>
            <w:tcW w:w="1762" w:type="pct"/>
            <w:gridSpan w:val="9"/>
          </w:tcPr>
          <w:p w14:paraId="5C11B4C7"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C8"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Main customers and markets</w:t>
            </w:r>
          </w:p>
        </w:tc>
        <w:tc>
          <w:tcPr>
            <w:tcW w:w="1767" w:type="pct"/>
            <w:gridSpan w:val="3"/>
          </w:tcPr>
          <w:p w14:paraId="5C11B4C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Turnover</w:t>
            </w:r>
          </w:p>
          <w:p w14:paraId="5C11B4C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Geographical distribution </w:t>
            </w:r>
          </w:p>
          <w:p w14:paraId="5C11B4CB" w14:textId="4D08E85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cts/Markets</w:t>
            </w:r>
          </w:p>
          <w:p w14:paraId="5C11B4CC" w14:textId="74DC0ACC"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Markets/prices</w:t>
            </w:r>
          </w:p>
        </w:tc>
      </w:tr>
      <w:tr w:rsidR="00551C9F" w:rsidRPr="00213EA9" w14:paraId="5C11B4D5" w14:textId="77777777" w:rsidTr="00D9134E">
        <w:trPr>
          <w:cnfStyle w:val="000000100000" w:firstRow="0" w:lastRow="0" w:firstColumn="0" w:lastColumn="0" w:oddVBand="0" w:evenVBand="0" w:oddHBand="1" w:evenHBand="0" w:firstRowFirstColumn="0" w:firstRowLastColumn="0" w:lastRowFirstColumn="0" w:lastRowLastColumn="0"/>
          <w:trHeight w:hRule="exact" w:val="1620"/>
        </w:trPr>
        <w:tc>
          <w:tcPr>
            <w:cnfStyle w:val="001000000000" w:firstRow="0" w:lastRow="0" w:firstColumn="1" w:lastColumn="0" w:oddVBand="0" w:evenVBand="0" w:oddHBand="0" w:evenHBand="0" w:firstRowFirstColumn="0" w:firstRowLastColumn="0" w:lastRowFirstColumn="0" w:lastRowLastColumn="0"/>
            <w:tcW w:w="1471" w:type="pct"/>
          </w:tcPr>
          <w:p w14:paraId="5C11B4CE" w14:textId="77777777" w:rsidR="001C1DEA" w:rsidRPr="00213EA9" w:rsidRDefault="001C1DEA" w:rsidP="002D2391"/>
          <w:p w14:paraId="5C11B4CF" w14:textId="77777777" w:rsidR="001C1DEA" w:rsidRPr="00213EA9" w:rsidRDefault="001C1DEA" w:rsidP="002D2391">
            <w:r w:rsidRPr="00213EA9">
              <w:t>Current situation of direct competitors</w:t>
            </w:r>
          </w:p>
        </w:tc>
        <w:tc>
          <w:tcPr>
            <w:tcW w:w="1734" w:type="pct"/>
            <w:gridSpan w:val="7"/>
          </w:tcPr>
          <w:p w14:paraId="5C11B4D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1" w14:textId="77777777" w:rsidR="001A46FC" w:rsidRPr="00213EA9" w:rsidRDefault="001A46FC" w:rsidP="002D2391">
            <w:pPr>
              <w:cnfStyle w:val="000000100000" w:firstRow="0" w:lastRow="0" w:firstColumn="0" w:lastColumn="0" w:oddVBand="0" w:evenVBand="0" w:oddHBand="1" w:evenHBand="0" w:firstRowFirstColumn="0" w:firstRowLastColumn="0" w:lastRowFirstColumn="0" w:lastRowLastColumn="0"/>
            </w:pPr>
            <w:r w:rsidRPr="00213EA9">
              <w:rPr>
                <w:rStyle w:val="hps"/>
              </w:rPr>
              <w:t>Include the results</w:t>
            </w:r>
            <w:r w:rsidRPr="00213EA9">
              <w:t xml:space="preserve"> of any benchmarking </w:t>
            </w:r>
            <w:r w:rsidRPr="00213EA9">
              <w:rPr>
                <w:rStyle w:val="hps"/>
              </w:rPr>
              <w:t>and/or any related information</w:t>
            </w:r>
          </w:p>
        </w:tc>
        <w:tc>
          <w:tcPr>
            <w:tcW w:w="1795" w:type="pct"/>
            <w:gridSpan w:val="5"/>
          </w:tcPr>
          <w:p w14:paraId="5C11B4D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Products/services:</w:t>
            </w:r>
          </w:p>
          <w:p w14:paraId="5C11B4D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Materials, technologies and costs</w:t>
            </w:r>
          </w:p>
        </w:tc>
      </w:tr>
      <w:tr w:rsidR="00551C9F" w:rsidRPr="00213EA9" w14:paraId="5C11B4DE" w14:textId="77777777" w:rsidTr="00D9134E">
        <w:trPr>
          <w:trHeight w:hRule="exact" w:val="1205"/>
        </w:trPr>
        <w:tc>
          <w:tcPr>
            <w:cnfStyle w:val="001000000000" w:firstRow="0" w:lastRow="0" w:firstColumn="1" w:lastColumn="0" w:oddVBand="0" w:evenVBand="0" w:oddHBand="0" w:evenHBand="0" w:firstRowFirstColumn="0" w:firstRowLastColumn="0" w:lastRowFirstColumn="0" w:lastRowLastColumn="0"/>
            <w:tcW w:w="1471" w:type="pct"/>
          </w:tcPr>
          <w:p w14:paraId="5C11B4D6" w14:textId="77777777" w:rsidR="001C1DEA" w:rsidRPr="00213EA9" w:rsidRDefault="001C1DEA" w:rsidP="002D2391"/>
          <w:p w14:paraId="5C11B4D7" w14:textId="4E18169E" w:rsidR="001C1DEA" w:rsidRPr="00213EA9" w:rsidRDefault="001C1DEA" w:rsidP="002D2391">
            <w:r w:rsidRPr="00213EA9">
              <w:t>Motivational Factors of Sustainability Planning</w:t>
            </w:r>
          </w:p>
        </w:tc>
        <w:tc>
          <w:tcPr>
            <w:tcW w:w="1734" w:type="pct"/>
            <w:gridSpan w:val="7"/>
          </w:tcPr>
          <w:p w14:paraId="5C11B4D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9" w14:textId="2C8B7210"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Include the results of the analysis of motivational factors</w:t>
            </w:r>
            <w:r w:rsidR="00B545FE" w:rsidRPr="00213EA9">
              <w:t>.</w:t>
            </w:r>
          </w:p>
        </w:tc>
        <w:tc>
          <w:tcPr>
            <w:tcW w:w="1795" w:type="pct"/>
            <w:gridSpan w:val="5"/>
          </w:tcPr>
          <w:p w14:paraId="5C11B4D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B"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Internal</w:t>
            </w:r>
          </w:p>
          <w:p w14:paraId="5C11B4D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D"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External</w:t>
            </w:r>
          </w:p>
        </w:tc>
      </w:tr>
      <w:tr w:rsidR="00551C9F" w:rsidRPr="00213EA9" w14:paraId="5C11B4E6" w14:textId="77777777" w:rsidTr="00D9134E">
        <w:trPr>
          <w:cnfStyle w:val="000000100000" w:firstRow="0" w:lastRow="0" w:firstColumn="0" w:lastColumn="0" w:oddVBand="0" w:evenVBand="0" w:oddHBand="1"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DF" w14:textId="77777777" w:rsidR="001C1DEA" w:rsidRPr="00213EA9" w:rsidRDefault="001C1DEA" w:rsidP="002D2391"/>
          <w:p w14:paraId="5C11B4E0" w14:textId="77777777" w:rsidR="001C1DEA" w:rsidRPr="00213EA9" w:rsidRDefault="001C1DEA" w:rsidP="002D2391">
            <w:r w:rsidRPr="00213EA9">
              <w:t>Keywords</w:t>
            </w:r>
          </w:p>
        </w:tc>
        <w:tc>
          <w:tcPr>
            <w:tcW w:w="821" w:type="pct"/>
            <w:gridSpan w:val="3"/>
          </w:tcPr>
          <w:p w14:paraId="5C11B4E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E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tcPr>
          <w:p w14:paraId="5C11B4E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E5"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Business Profile Keywords</w:t>
            </w:r>
          </w:p>
        </w:tc>
      </w:tr>
      <w:tr w:rsidR="00551C9F" w:rsidRPr="00213EA9" w14:paraId="5C11B4EC" w14:textId="77777777" w:rsidTr="00D9134E">
        <w:trPr>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tcPr>
          <w:p w14:paraId="5C11B4E7" w14:textId="77777777" w:rsidR="001C1DEA" w:rsidRPr="00213EA9" w:rsidRDefault="001C1DEA" w:rsidP="002D2391"/>
        </w:tc>
        <w:tc>
          <w:tcPr>
            <w:tcW w:w="821" w:type="pct"/>
            <w:gridSpan w:val="3"/>
          </w:tcPr>
          <w:p w14:paraId="5C11B4E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756" w:type="pct"/>
            <w:gridSpan w:val="2"/>
          </w:tcPr>
          <w:p w14:paraId="5C11B4E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64" w:type="pct"/>
            <w:gridSpan w:val="3"/>
          </w:tcPr>
          <w:p w14:paraId="5C11B4E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788" w:type="pct"/>
            <w:gridSpan w:val="4"/>
            <w:vMerge/>
          </w:tcPr>
          <w:p w14:paraId="5C11B4EB"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2" w14:textId="77777777" w:rsidTr="00952738">
        <w:trPr>
          <w:cnfStyle w:val="000000100000" w:firstRow="0" w:lastRow="0" w:firstColumn="0" w:lastColumn="0" w:oddVBand="0" w:evenVBand="0" w:oddHBand="1" w:evenHBand="0" w:firstRowFirstColumn="0" w:firstRowLastColumn="0" w:lastRowFirstColumn="0" w:lastRowLastColumn="0"/>
          <w:trHeight w:hRule="exact" w:val="477"/>
        </w:trPr>
        <w:tc>
          <w:tcPr>
            <w:cnfStyle w:val="001000000000" w:firstRow="0" w:lastRow="0" w:firstColumn="1" w:lastColumn="0" w:oddVBand="0" w:evenVBand="0" w:oddHBand="0" w:evenHBand="0" w:firstRowFirstColumn="0" w:firstRowLastColumn="0" w:lastRowFirstColumn="0" w:lastRowLastColumn="0"/>
            <w:tcW w:w="1471" w:type="pct"/>
            <w:vMerge/>
          </w:tcPr>
          <w:p w14:paraId="5C11B4ED" w14:textId="77777777" w:rsidR="001C1DEA" w:rsidRPr="00213EA9" w:rsidRDefault="001C1DEA" w:rsidP="002D2391"/>
        </w:tc>
        <w:tc>
          <w:tcPr>
            <w:tcW w:w="821" w:type="pct"/>
            <w:gridSpan w:val="3"/>
          </w:tcPr>
          <w:p w14:paraId="5C11B4EE"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F"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F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tcPr>
          <w:p w14:paraId="5C11B4F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F5" w14:textId="77777777" w:rsidTr="00D9134E">
        <w:trPr>
          <w:trHeight w:hRule="exact" w:val="413"/>
        </w:trPr>
        <w:tc>
          <w:tcPr>
            <w:cnfStyle w:val="001000000000" w:firstRow="0" w:lastRow="0" w:firstColumn="1" w:lastColumn="0" w:oddVBand="0" w:evenVBand="0" w:oddHBand="0" w:evenHBand="0" w:firstRowFirstColumn="0" w:firstRowLastColumn="0" w:lastRowFirstColumn="0" w:lastRowLastColumn="0"/>
            <w:tcW w:w="3205" w:type="pct"/>
            <w:gridSpan w:val="8"/>
          </w:tcPr>
          <w:p w14:paraId="7A829834" w14:textId="77777777" w:rsidR="001C1DEA" w:rsidRDefault="001C1DEA" w:rsidP="002D2391">
            <w:pPr>
              <w:rPr>
                <w:b w:val="0"/>
                <w:bCs w:val="0"/>
              </w:rPr>
            </w:pPr>
            <w:r w:rsidRPr="00213EA9">
              <w:t>3 Context/Problem/Opportunity</w:t>
            </w:r>
          </w:p>
          <w:p w14:paraId="5140368C" w14:textId="77777777" w:rsidR="00952738" w:rsidRDefault="00952738" w:rsidP="002D2391">
            <w:pPr>
              <w:rPr>
                <w:b w:val="0"/>
                <w:bCs w:val="0"/>
              </w:rPr>
            </w:pPr>
          </w:p>
          <w:p w14:paraId="792C4EF4" w14:textId="77777777" w:rsidR="00952738" w:rsidRDefault="00952738" w:rsidP="002D2391">
            <w:pPr>
              <w:rPr>
                <w:b w:val="0"/>
                <w:bCs w:val="0"/>
              </w:rPr>
            </w:pPr>
          </w:p>
          <w:p w14:paraId="06E6CB0F" w14:textId="77777777" w:rsidR="00D9134E" w:rsidRDefault="00D9134E" w:rsidP="002D2391">
            <w:pPr>
              <w:rPr>
                <w:b w:val="0"/>
                <w:bCs w:val="0"/>
              </w:rPr>
            </w:pPr>
          </w:p>
          <w:p w14:paraId="5C11B4F3" w14:textId="77777777" w:rsidR="00D9134E" w:rsidRPr="00213EA9" w:rsidRDefault="00D9134E" w:rsidP="002D2391"/>
        </w:tc>
        <w:tc>
          <w:tcPr>
            <w:tcW w:w="1795" w:type="pct"/>
            <w:gridSpan w:val="5"/>
          </w:tcPr>
          <w:p w14:paraId="5C11B4F4"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D" w14:textId="77777777" w:rsidTr="00952738">
        <w:trPr>
          <w:cnfStyle w:val="000000100000" w:firstRow="0" w:lastRow="0" w:firstColumn="0" w:lastColumn="0" w:oddVBand="0" w:evenVBand="0" w:oddHBand="1" w:evenHBand="0" w:firstRowFirstColumn="0" w:firstRowLastColumn="0" w:lastRowFirstColumn="0" w:lastRowLastColumn="0"/>
          <w:trHeight w:hRule="exact" w:val="2982"/>
        </w:trPr>
        <w:tc>
          <w:tcPr>
            <w:cnfStyle w:val="001000000000" w:firstRow="0" w:lastRow="0" w:firstColumn="1" w:lastColumn="0" w:oddVBand="0" w:evenVBand="0" w:oddHBand="0" w:evenHBand="0" w:firstRowFirstColumn="0" w:firstRowLastColumn="0" w:lastRowFirstColumn="0" w:lastRowLastColumn="0"/>
            <w:tcW w:w="1471" w:type="pct"/>
          </w:tcPr>
          <w:p w14:paraId="5C11B4F7" w14:textId="5F9CBD57" w:rsidR="001C1DEA" w:rsidRPr="00213EA9" w:rsidRDefault="005F30DD" w:rsidP="002D2391">
            <w:r w:rsidRPr="00213EA9">
              <w:rPr>
                <w:rFonts w:cs="Calibri"/>
              </w:rPr>
              <w:lastRenderedPageBreak/>
              <w:t xml:space="preserve">Elaborate on </w:t>
            </w:r>
            <w:r w:rsidRPr="00213EA9">
              <w:rPr>
                <w:rStyle w:val="hps"/>
              </w:rPr>
              <w:t>the problems/opportunities of the project</w:t>
            </w:r>
            <w:r w:rsidR="00B545FE" w:rsidRPr="00213EA9">
              <w:rPr>
                <w:rStyle w:val="hps"/>
              </w:rPr>
              <w:t>,</w:t>
            </w:r>
            <w:r w:rsidRPr="00213EA9">
              <w:rPr>
                <w:rStyle w:val="hps"/>
              </w:rPr>
              <w:t xml:space="preserve"> as well as the environment in which</w:t>
            </w:r>
            <w:r w:rsidRPr="00213EA9">
              <w:t xml:space="preserve"> the final product</w:t>
            </w:r>
            <w:r w:rsidRPr="00213EA9">
              <w:rPr>
                <w:rStyle w:val="hps"/>
              </w:rPr>
              <w:t xml:space="preserve"> is expected to operate</w:t>
            </w:r>
            <w:r w:rsidR="00D9134E">
              <w:rPr>
                <w:rStyle w:val="hps"/>
              </w:rPr>
              <w:t>.</w:t>
            </w:r>
          </w:p>
        </w:tc>
        <w:tc>
          <w:tcPr>
            <w:tcW w:w="1734" w:type="pct"/>
            <w:gridSpan w:val="7"/>
          </w:tcPr>
          <w:p w14:paraId="5C11B4F9" w14:textId="2E095955"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w:t>
            </w:r>
            <w:r w:rsidRPr="00213EA9">
              <w:t xml:space="preserve">Short and </w:t>
            </w:r>
            <w:r w:rsidRPr="00213EA9">
              <w:rPr>
                <w:rStyle w:val="hps"/>
              </w:rPr>
              <w:t>clear description of the problem/opportunity</w:t>
            </w:r>
            <w:r w:rsidRPr="00213EA9">
              <w:t>)</w:t>
            </w:r>
          </w:p>
        </w:tc>
        <w:tc>
          <w:tcPr>
            <w:tcW w:w="1795" w:type="pct"/>
            <w:gridSpan w:val="5"/>
          </w:tcPr>
          <w:p w14:paraId="5C11B4FB" w14:textId="77777777"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t>Context may include</w:t>
            </w:r>
            <w:r w:rsidR="001C1DEA" w:rsidRPr="00213EA9">
              <w:t>:</w:t>
            </w:r>
          </w:p>
          <w:p w14:paraId="5C11B4FC" w14:textId="7CA3ABF9" w:rsidR="005F30DD"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Social, cultural</w:t>
            </w:r>
            <w:r w:rsidRPr="00213EA9">
              <w:t xml:space="preserve">, aesthetic, </w:t>
            </w:r>
            <w:r w:rsidRPr="00213EA9">
              <w:rPr>
                <w:rStyle w:val="hps"/>
              </w:rPr>
              <w:t>emotional, behavio</w:t>
            </w:r>
            <w:r w:rsidR="00B545FE" w:rsidRPr="00213EA9">
              <w:rPr>
                <w:rStyle w:val="hps"/>
              </w:rPr>
              <w:t>u</w:t>
            </w:r>
            <w:r w:rsidRPr="00213EA9">
              <w:rPr>
                <w:rStyle w:val="hps"/>
              </w:rPr>
              <w:t>ral</w:t>
            </w:r>
            <w:r w:rsidRPr="00213EA9">
              <w:t xml:space="preserve">, economic, technological, </w:t>
            </w:r>
            <w:r w:rsidRPr="00213EA9">
              <w:rPr>
                <w:rStyle w:val="hps"/>
              </w:rPr>
              <w:t>industrial, political</w:t>
            </w:r>
            <w:r w:rsidRPr="00213EA9">
              <w:t xml:space="preserve">, geographical conditions, </w:t>
            </w:r>
            <w:r w:rsidRPr="00213EA9">
              <w:rPr>
                <w:rStyle w:val="hps"/>
              </w:rPr>
              <w:t>etc.</w:t>
            </w:r>
          </w:p>
        </w:tc>
      </w:tr>
      <w:tr w:rsidR="00551C9F" w:rsidRPr="00213EA9" w14:paraId="5C11B50C" w14:textId="77777777" w:rsidTr="00D9134E">
        <w:trPr>
          <w:trHeight w:hRule="exact" w:val="2624"/>
        </w:trPr>
        <w:tc>
          <w:tcPr>
            <w:cnfStyle w:val="001000000000" w:firstRow="0" w:lastRow="0" w:firstColumn="1" w:lastColumn="0" w:oddVBand="0" w:evenVBand="0" w:oddHBand="0" w:evenHBand="0" w:firstRowFirstColumn="0" w:firstRowLastColumn="0" w:lastRowFirstColumn="0" w:lastRowLastColumn="0"/>
            <w:tcW w:w="1471" w:type="pct"/>
          </w:tcPr>
          <w:p w14:paraId="5C11B4FE" w14:textId="77777777" w:rsidR="001C1DEA" w:rsidRPr="00213EA9" w:rsidRDefault="001C1DEA" w:rsidP="002D2391"/>
          <w:p w14:paraId="5C11B4FF" w14:textId="77777777" w:rsidR="001C1DEA" w:rsidRPr="00213EA9" w:rsidRDefault="001A46FC" w:rsidP="002D2391">
            <w:r w:rsidRPr="00213EA9">
              <w:t>Target group</w:t>
            </w:r>
          </w:p>
        </w:tc>
        <w:tc>
          <w:tcPr>
            <w:tcW w:w="1734" w:type="pct"/>
            <w:gridSpan w:val="7"/>
          </w:tcPr>
          <w:p w14:paraId="5C11B500"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501" w14:textId="27547F5E"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t xml:space="preserve">Identify the target audience of the project </w:t>
            </w:r>
            <w:r w:rsidR="00B545FE" w:rsidRPr="00213EA9">
              <w:t>about</w:t>
            </w:r>
            <w:r w:rsidRPr="00213EA9">
              <w:t xml:space="preserve"> the strategic goal of the company (consolidation of the position with major customers, creation of new markets)</w:t>
            </w:r>
          </w:p>
          <w:p w14:paraId="5C11B50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95" w:type="pct"/>
            <w:gridSpan w:val="5"/>
          </w:tcPr>
          <w:p w14:paraId="5C11B50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For example, demographic and psychographic characteristics:</w:t>
            </w:r>
          </w:p>
          <w:p w14:paraId="5C11B50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ge</w:t>
            </w:r>
          </w:p>
          <w:p w14:paraId="5C11B50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Gender</w:t>
            </w:r>
          </w:p>
          <w:p w14:paraId="5C11B50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Revenue</w:t>
            </w:r>
          </w:p>
          <w:p w14:paraId="5C11B50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mployment</w:t>
            </w:r>
          </w:p>
          <w:p w14:paraId="5C11B50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Lifestyle</w:t>
            </w:r>
          </w:p>
          <w:p w14:paraId="5C11B509"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ersonal preferences</w:t>
            </w:r>
          </w:p>
          <w:p w14:paraId="5C11B50A"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pecific cases</w:t>
            </w:r>
          </w:p>
          <w:p w14:paraId="5C11B50B"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Nationality</w:t>
            </w:r>
          </w:p>
        </w:tc>
      </w:tr>
      <w:tr w:rsidR="00551C9F" w:rsidRPr="00213EA9" w14:paraId="5C11B513"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50D" w14:textId="77777777" w:rsidR="00E51E1A" w:rsidRPr="00213EA9" w:rsidRDefault="00E51E1A" w:rsidP="002D2391"/>
          <w:p w14:paraId="5C11B50E" w14:textId="77777777" w:rsidR="00E51E1A" w:rsidRPr="00213EA9" w:rsidRDefault="00551C9F" w:rsidP="002D2391">
            <w:pPr>
              <w:rPr>
                <w:rFonts w:cs="Times New Roman"/>
              </w:rPr>
            </w:pPr>
            <w:r w:rsidRPr="00213EA9">
              <w:t>Keywords</w:t>
            </w:r>
          </w:p>
        </w:tc>
        <w:tc>
          <w:tcPr>
            <w:tcW w:w="568" w:type="pct"/>
            <w:gridSpan w:val="2"/>
          </w:tcPr>
          <w:p w14:paraId="5C11B50F"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0"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1"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tcPr>
          <w:p w14:paraId="5C11B512" w14:textId="0D287F79" w:rsidR="00E51E1A" w:rsidRPr="00213EA9" w:rsidRDefault="00551C9F"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eywords for achieving the objectives of a strategic plan that supports the development of a sustainability planning project</w:t>
            </w:r>
          </w:p>
        </w:tc>
      </w:tr>
      <w:tr w:rsidR="00551C9F" w:rsidRPr="00213EA9" w14:paraId="5C11B519" w14:textId="77777777" w:rsidTr="00D9134E">
        <w:trPr>
          <w:gridAfter w:val="2"/>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tcPr>
          <w:p w14:paraId="5C11B514" w14:textId="77777777" w:rsidR="00E51E1A" w:rsidRPr="00213EA9" w:rsidRDefault="00E51E1A" w:rsidP="002D2391"/>
        </w:tc>
        <w:tc>
          <w:tcPr>
            <w:tcW w:w="568" w:type="pct"/>
            <w:gridSpan w:val="2"/>
          </w:tcPr>
          <w:p w14:paraId="5C11B51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1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1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1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1F"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2"/>
        </w:trPr>
        <w:tc>
          <w:tcPr>
            <w:cnfStyle w:val="001000000000" w:firstRow="0" w:lastRow="0" w:firstColumn="1" w:lastColumn="0" w:oddVBand="0" w:evenVBand="0" w:oddHBand="0" w:evenHBand="0" w:firstRowFirstColumn="0" w:firstRowLastColumn="0" w:lastRowFirstColumn="0" w:lastRowLastColumn="0"/>
            <w:tcW w:w="1471" w:type="pct"/>
            <w:vMerge/>
          </w:tcPr>
          <w:p w14:paraId="5C11B51A" w14:textId="77777777" w:rsidR="00E51E1A" w:rsidRPr="00213EA9" w:rsidRDefault="00E51E1A" w:rsidP="002D2391"/>
        </w:tc>
        <w:tc>
          <w:tcPr>
            <w:tcW w:w="568" w:type="pct"/>
            <w:gridSpan w:val="2"/>
          </w:tcPr>
          <w:p w14:paraId="5C11B51B"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C"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D"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tcPr>
          <w:p w14:paraId="5C11B51E"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25" w14:textId="77777777" w:rsidTr="00D9134E">
        <w:trPr>
          <w:gridAfter w:val="2"/>
          <w:wAfter w:w="43" w:type="dxa"/>
          <w:trHeight w:hRule="exact" w:val="1150"/>
        </w:trPr>
        <w:tc>
          <w:tcPr>
            <w:cnfStyle w:val="001000000000" w:firstRow="0" w:lastRow="0" w:firstColumn="1" w:lastColumn="0" w:oddVBand="0" w:evenVBand="0" w:oddHBand="0" w:evenHBand="0" w:firstRowFirstColumn="0" w:firstRowLastColumn="0" w:lastRowFirstColumn="0" w:lastRowLastColumn="0"/>
            <w:tcW w:w="1471" w:type="pct"/>
            <w:vMerge/>
          </w:tcPr>
          <w:p w14:paraId="5C11B520" w14:textId="77777777" w:rsidR="00E51E1A" w:rsidRPr="00213EA9" w:rsidRDefault="00E51E1A" w:rsidP="002D2391"/>
        </w:tc>
        <w:tc>
          <w:tcPr>
            <w:tcW w:w="568" w:type="pct"/>
            <w:gridSpan w:val="2"/>
          </w:tcPr>
          <w:p w14:paraId="5C11B521"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2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2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2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28" w14:textId="77777777" w:rsidTr="00D9134E">
        <w:trPr>
          <w:gridAfter w:val="1"/>
          <w:cnfStyle w:val="000000100000" w:firstRow="0" w:lastRow="0" w:firstColumn="0" w:lastColumn="0" w:oddVBand="0" w:evenVBand="0" w:oddHBand="1" w:evenHBand="0" w:firstRowFirstColumn="0" w:firstRowLastColumn="0" w:lastRowFirstColumn="0" w:lastRowLastColumn="0"/>
          <w:wAfter w:w="18" w:type="dxa"/>
          <w:trHeight w:hRule="exact" w:val="581"/>
        </w:trPr>
        <w:tc>
          <w:tcPr>
            <w:cnfStyle w:val="001000000000" w:firstRow="0" w:lastRow="0" w:firstColumn="1" w:lastColumn="0" w:oddVBand="0" w:evenVBand="0" w:oddHBand="0" w:evenHBand="0" w:firstRowFirstColumn="0" w:firstRowLastColumn="0" w:lastRowFirstColumn="0" w:lastRowLastColumn="0"/>
            <w:tcW w:w="3205" w:type="pct"/>
            <w:gridSpan w:val="8"/>
          </w:tcPr>
          <w:p w14:paraId="5C11B526" w14:textId="65AEF0CA" w:rsidR="00E51E1A" w:rsidRPr="00213EA9" w:rsidRDefault="0085593A" w:rsidP="002D2391">
            <w:pPr>
              <w:rPr>
                <w:rFonts w:cs="Times New Roman"/>
              </w:rPr>
            </w:pPr>
            <w:r w:rsidRPr="00213EA9">
              <w:t>4 Draft Sustainability Planning</w:t>
            </w:r>
          </w:p>
        </w:tc>
        <w:tc>
          <w:tcPr>
            <w:tcW w:w="1785" w:type="pct"/>
            <w:gridSpan w:val="4"/>
          </w:tcPr>
          <w:p w14:paraId="5C11B527"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31" w14:textId="77777777" w:rsidTr="00D9134E">
        <w:trPr>
          <w:gridAfter w:val="1"/>
          <w:wAfter w:w="18" w:type="dxa"/>
          <w:trHeight w:hRule="exact" w:val="3372"/>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29" w14:textId="77777777" w:rsidR="00E51E1A" w:rsidRPr="00213EA9" w:rsidRDefault="00E51E1A" w:rsidP="002D2391"/>
          <w:p w14:paraId="5C11B52A" w14:textId="77777777" w:rsidR="00E51E1A" w:rsidRPr="00213EA9" w:rsidRDefault="00551C9F" w:rsidP="002D2391">
            <w:r w:rsidRPr="00213EA9">
              <w:t>Product description</w:t>
            </w:r>
          </w:p>
          <w:p w14:paraId="5C11B52B" w14:textId="77777777" w:rsidR="00E51E1A" w:rsidRPr="00213EA9" w:rsidRDefault="00E51E1A" w:rsidP="002D2391"/>
          <w:p w14:paraId="5C11B52C" w14:textId="77777777" w:rsidR="00E51E1A" w:rsidRPr="00213EA9" w:rsidRDefault="00E51E1A" w:rsidP="002D2391">
            <w:pPr>
              <w:rPr>
                <w:rFonts w:cs="Times New Roman"/>
              </w:rPr>
            </w:pPr>
            <w:r w:rsidRPr="00213EA9">
              <w:t>(product design or refurbishment)</w:t>
            </w:r>
          </w:p>
        </w:tc>
        <w:tc>
          <w:tcPr>
            <w:tcW w:w="1697" w:type="pct"/>
            <w:gridSpan w:val="6"/>
          </w:tcPr>
          <w:p w14:paraId="5C11B52D"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p w14:paraId="5C11B52E" w14:textId="778D65B5"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Identify the problem/product and how</w:t>
            </w:r>
            <w:r w:rsidRPr="00213EA9">
              <w:t xml:space="preserve"> </w:t>
            </w:r>
            <w:r w:rsidRPr="00213EA9">
              <w:rPr>
                <w:rStyle w:val="hps"/>
              </w:rPr>
              <w:t>you plan to solve it with sustainability planning</w:t>
            </w:r>
            <w:r w:rsidR="00B545FE" w:rsidRPr="00213EA9">
              <w:rPr>
                <w:rStyle w:val="hps"/>
              </w:rPr>
              <w:t>.</w:t>
            </w:r>
          </w:p>
        </w:tc>
        <w:tc>
          <w:tcPr>
            <w:tcW w:w="1785" w:type="pct"/>
            <w:gridSpan w:val="4"/>
          </w:tcPr>
          <w:p w14:paraId="5C11B52F"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Style w:val="hps"/>
              </w:rPr>
            </w:pPr>
          </w:p>
          <w:p w14:paraId="5C11B530" w14:textId="6FA712E9" w:rsidR="00E51E1A"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At this stage, the description of the measures envisaged should not be too specific</w:t>
            </w:r>
            <w:r w:rsidRPr="00213EA9">
              <w:t xml:space="preserve"> to allow </w:t>
            </w:r>
            <w:r w:rsidRPr="00213EA9">
              <w:rPr>
                <w:rStyle w:val="hps"/>
              </w:rPr>
              <w:t>for as many possible solutions to the problem as possible.</w:t>
            </w:r>
          </w:p>
        </w:tc>
      </w:tr>
      <w:tr w:rsidR="00551C9F" w:rsidRPr="00213EA9" w14:paraId="5C11B54E" w14:textId="77777777" w:rsidTr="00D9134E">
        <w:trPr>
          <w:cnfStyle w:val="000000100000" w:firstRow="0" w:lastRow="0" w:firstColumn="0" w:lastColumn="0" w:oddVBand="0" w:evenVBand="0" w:oddHBand="1" w:evenHBand="0" w:firstRowFirstColumn="0" w:firstRowLastColumn="0" w:lastRowFirstColumn="0" w:lastRowLastColumn="0"/>
          <w:trHeight w:hRule="exact" w:val="5240"/>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32" w14:textId="77777777" w:rsidR="00551C9F" w:rsidRPr="00213EA9" w:rsidRDefault="00551C9F" w:rsidP="002D2391"/>
          <w:p w14:paraId="5C11B533" w14:textId="77777777" w:rsidR="00551C9F" w:rsidRPr="00213EA9" w:rsidRDefault="00551C9F" w:rsidP="002D2391">
            <w:pPr>
              <w:rPr>
                <w:rFonts w:cs="Times New Roman"/>
              </w:rPr>
            </w:pPr>
            <w:r w:rsidRPr="00213EA9">
              <w:t>List of attributes</w:t>
            </w:r>
          </w:p>
        </w:tc>
        <w:tc>
          <w:tcPr>
            <w:tcW w:w="1679" w:type="pct"/>
            <w:gridSpan w:val="5"/>
          </w:tcPr>
          <w:p w14:paraId="5C11B534"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5"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It creates a list of criteria, arranged according to their importance, so that they can later be compared with the proposed solution.</w:t>
            </w:r>
          </w:p>
          <w:p w14:paraId="5C11B536"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7"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In the case of product refurbishment, include the results of the preliminary analysis of the reference product.</w:t>
            </w:r>
          </w:p>
          <w:p w14:paraId="5C11B538"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tc>
        <w:tc>
          <w:tcPr>
            <w:tcW w:w="1813" w:type="pct"/>
            <w:gridSpan w:val="6"/>
          </w:tcPr>
          <w:p w14:paraId="5C11B53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riteria may include:</w:t>
            </w:r>
          </w:p>
          <w:p w14:paraId="5C11B53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Appearance</w:t>
            </w:r>
          </w:p>
          <w:p w14:paraId="5C11B53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unction</w:t>
            </w:r>
          </w:p>
          <w:p w14:paraId="5C11B53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rgonomics</w:t>
            </w:r>
          </w:p>
          <w:p w14:paraId="5C11B53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orm</w:t>
            </w:r>
          </w:p>
          <w:p w14:paraId="5C11B53E"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duction</w:t>
            </w:r>
          </w:p>
          <w:p w14:paraId="5C11B53F"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nvironment</w:t>
            </w:r>
          </w:p>
          <w:p w14:paraId="5C11B540"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ecurity</w:t>
            </w:r>
          </w:p>
          <w:p w14:paraId="5C11B541"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p w14:paraId="5C11B542"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Maintenance</w:t>
            </w:r>
          </w:p>
          <w:p w14:paraId="5C11B543"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Reliability</w:t>
            </w:r>
          </w:p>
          <w:p w14:paraId="5C11B544" w14:textId="05CD9150"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tandardi</w:t>
            </w:r>
            <w:r w:rsidR="00B545FE" w:rsidRPr="00213EA9">
              <w:t>s</w:t>
            </w:r>
            <w:r w:rsidRPr="00213EA9">
              <w:t>ation</w:t>
            </w:r>
          </w:p>
          <w:p w14:paraId="5C11B545"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Utility</w:t>
            </w:r>
          </w:p>
          <w:p w14:paraId="5C11B546"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Life cycle</w:t>
            </w:r>
          </w:p>
          <w:p w14:paraId="5C11B547"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omponents</w:t>
            </w:r>
          </w:p>
          <w:p w14:paraId="5C11B548"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ackaging</w:t>
            </w:r>
          </w:p>
          <w:p w14:paraId="5C11B54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ransport</w:t>
            </w:r>
          </w:p>
          <w:p w14:paraId="5C11B54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ale</w:t>
            </w:r>
          </w:p>
          <w:p w14:paraId="5C11B54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ice</w:t>
            </w:r>
          </w:p>
          <w:p w14:paraId="5C11B54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Brand</w:t>
            </w:r>
          </w:p>
          <w:p w14:paraId="5C11B54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ocial value</w:t>
            </w:r>
          </w:p>
        </w:tc>
      </w:tr>
      <w:tr w:rsidR="00551C9F" w:rsidRPr="00213EA9" w14:paraId="5C11B568" w14:textId="77777777" w:rsidTr="00D9134E">
        <w:trPr>
          <w:trHeight w:hRule="exact" w:val="5658"/>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4F" w14:textId="77777777" w:rsidR="00551C9F" w:rsidRPr="00213EA9" w:rsidRDefault="00551C9F" w:rsidP="002D2391"/>
          <w:p w14:paraId="5C11B550" w14:textId="77777777" w:rsidR="00551C9F" w:rsidRPr="00213EA9" w:rsidRDefault="00551C9F" w:rsidP="002D2391">
            <w:pPr>
              <w:rPr>
                <w:rFonts w:cs="Times New Roman"/>
              </w:rPr>
            </w:pPr>
            <w:r w:rsidRPr="00213EA9">
              <w:t>Visual inspiration</w:t>
            </w:r>
          </w:p>
        </w:tc>
        <w:tc>
          <w:tcPr>
            <w:tcW w:w="1679" w:type="pct"/>
            <w:gridSpan w:val="5"/>
          </w:tcPr>
          <w:p w14:paraId="5C11B551"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2" w14:textId="0A83D24A"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aphical information is a potential source of inspiration for </w:t>
            </w:r>
            <w:r w:rsidR="00B545FE" w:rsidRPr="00213EA9">
              <w:rPr>
                <w:rStyle w:val="hps"/>
              </w:rPr>
              <w:t>developing</w:t>
            </w:r>
            <w:r w:rsidRPr="00213EA9">
              <w:rPr>
                <w:rStyle w:val="hps"/>
              </w:rPr>
              <w:t xml:space="preserve"> a feasible solution.</w:t>
            </w:r>
          </w:p>
        </w:tc>
        <w:tc>
          <w:tcPr>
            <w:tcW w:w="1813" w:type="pct"/>
            <w:gridSpan w:val="6"/>
          </w:tcPr>
          <w:p w14:paraId="5C11B553" w14:textId="77777777" w:rsidR="00551C9F"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Calibri"/>
              </w:rPr>
            </w:pPr>
            <w:r w:rsidRPr="00213EA9">
              <w:rPr>
                <w:rStyle w:val="hps"/>
              </w:rPr>
              <w:t>Graphical information may include</w:t>
            </w:r>
            <w:r w:rsidR="00551C9F" w:rsidRPr="00213EA9">
              <w:rPr>
                <w:rFonts w:cs="Calibri"/>
              </w:rPr>
              <w:t>:</w:t>
            </w:r>
          </w:p>
          <w:p w14:paraId="5C11B554"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Sketches</w:t>
            </w:r>
          </w:p>
          <w:p w14:paraId="5C11B556"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nippets</w:t>
            </w:r>
          </w:p>
          <w:p w14:paraId="5C11B557"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hotos</w:t>
            </w:r>
          </w:p>
          <w:p w14:paraId="5C11B558"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ovies</w:t>
            </w:r>
          </w:p>
          <w:p w14:paraId="5C11B559"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aterials</w:t>
            </w:r>
          </w:p>
          <w:p w14:paraId="5C11B55A"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Textures</w:t>
            </w:r>
          </w:p>
          <w:p w14:paraId="5C11B55B"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atterns</w:t>
            </w:r>
          </w:p>
          <w:p w14:paraId="5C11B55C"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Colors</w:t>
            </w:r>
          </w:p>
          <w:p w14:paraId="5C11B55D"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Landscapes</w:t>
            </w:r>
          </w:p>
          <w:p w14:paraId="5C11B55E"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chitecture</w:t>
            </w:r>
          </w:p>
          <w:p w14:paraId="5C11B55F"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echnique</w:t>
            </w:r>
          </w:p>
          <w:p w14:paraId="5C11B560"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t</w:t>
            </w:r>
          </w:p>
          <w:p w14:paraId="5C11B561"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Details</w:t>
            </w:r>
          </w:p>
          <w:p w14:paraId="5C11B562"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erception</w:t>
            </w:r>
          </w:p>
          <w:p w14:paraId="5C11B56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Emotions</w:t>
            </w:r>
          </w:p>
          <w:p w14:paraId="5C11B564"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rends</w:t>
            </w:r>
          </w:p>
          <w:p w14:paraId="5C11B56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Functionality</w:t>
            </w:r>
          </w:p>
          <w:p w14:paraId="5C11B566"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Shapes</w:t>
            </w:r>
          </w:p>
          <w:p w14:paraId="5C11B567"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Literature</w:t>
            </w:r>
          </w:p>
        </w:tc>
      </w:tr>
    </w:tbl>
    <w:p w14:paraId="5C11B569" w14:textId="0352FB39" w:rsidR="00D9134E" w:rsidRDefault="00D9134E" w:rsidP="002D2391"/>
    <w:p w14:paraId="217C7BF2" w14:textId="77777777" w:rsidR="00D9134E" w:rsidRDefault="00D9134E">
      <w:r>
        <w:br w:type="page"/>
      </w:r>
    </w:p>
    <w:tbl>
      <w:tblPr>
        <w:tblStyle w:val="GridTable4-Accent3"/>
        <w:tblW w:w="9180" w:type="dxa"/>
        <w:tblLayout w:type="fixed"/>
        <w:tblLook w:val="04A0" w:firstRow="1" w:lastRow="0" w:firstColumn="1" w:lastColumn="0" w:noHBand="0" w:noVBand="1"/>
      </w:tblPr>
      <w:tblGrid>
        <w:gridCol w:w="2802"/>
        <w:gridCol w:w="3118"/>
        <w:gridCol w:w="3260"/>
      </w:tblGrid>
      <w:tr w:rsidR="00BF00C9" w:rsidRPr="00213EA9" w14:paraId="5C11B56C" w14:textId="77777777" w:rsidTr="00C5763E">
        <w:trPr>
          <w:cnfStyle w:val="100000000000" w:firstRow="1" w:lastRow="0" w:firstColumn="0" w:lastColumn="0" w:oddVBand="0" w:evenVBand="0" w:oddHBand="0" w:evenHBand="0" w:firstRowFirstColumn="0" w:firstRowLastColumn="0" w:lastRowFirstColumn="0" w:lastRowLastColumn="0"/>
          <w:trHeight w:hRule="exact" w:val="587"/>
        </w:trPr>
        <w:tc>
          <w:tcPr>
            <w:cnfStyle w:val="001000000000" w:firstRow="0" w:lastRow="0" w:firstColumn="1" w:lastColumn="0" w:oddVBand="0" w:evenVBand="0" w:oddHBand="0" w:evenHBand="0" w:firstRowFirstColumn="0" w:firstRowLastColumn="0" w:lastRowFirstColumn="0" w:lastRowLastColumn="0"/>
            <w:tcW w:w="5920" w:type="dxa"/>
            <w:gridSpan w:val="2"/>
          </w:tcPr>
          <w:p w14:paraId="5C11B56A" w14:textId="77777777" w:rsidR="00BF00C9" w:rsidRPr="00213EA9" w:rsidRDefault="00BF00C9" w:rsidP="002D2391">
            <w:pPr>
              <w:rPr>
                <w:rFonts w:cs="Times New Roman"/>
              </w:rPr>
            </w:pPr>
            <w:r w:rsidRPr="00213EA9">
              <w:lastRenderedPageBreak/>
              <w:t>5 Budget</w:t>
            </w:r>
          </w:p>
        </w:tc>
        <w:tc>
          <w:tcPr>
            <w:tcW w:w="3260" w:type="dxa"/>
          </w:tcPr>
          <w:p w14:paraId="5C11B56B" w14:textId="77777777" w:rsidR="00BF00C9" w:rsidRPr="00213EA9" w:rsidRDefault="00BF00C9" w:rsidP="002D2391">
            <w:pPr>
              <w:cnfStyle w:val="100000000000" w:firstRow="1" w:lastRow="0" w:firstColumn="0" w:lastColumn="0" w:oddVBand="0" w:evenVBand="0" w:oddHBand="0" w:evenHBand="0" w:firstRowFirstColumn="0" w:firstRowLastColumn="0" w:lastRowFirstColumn="0" w:lastRowLastColumn="0"/>
            </w:pPr>
          </w:p>
        </w:tc>
      </w:tr>
      <w:tr w:rsidR="00A57E49" w:rsidRPr="00213EA9" w14:paraId="5C11B570" w14:textId="77777777" w:rsidTr="00C5763E">
        <w:trPr>
          <w:cnfStyle w:val="000000100000" w:firstRow="0" w:lastRow="0" w:firstColumn="0" w:lastColumn="0" w:oddVBand="0" w:evenVBand="0" w:oddHBand="1" w:evenHBand="0" w:firstRowFirstColumn="0" w:firstRowLastColumn="0" w:lastRowFirstColumn="0" w:lastRowLastColumn="0"/>
          <w:trHeight w:hRule="exact" w:val="3243"/>
        </w:trPr>
        <w:tc>
          <w:tcPr>
            <w:cnfStyle w:val="001000000000" w:firstRow="0" w:lastRow="0" w:firstColumn="1" w:lastColumn="0" w:oddVBand="0" w:evenVBand="0" w:oddHBand="0" w:evenHBand="0" w:firstRowFirstColumn="0" w:firstRowLastColumn="0" w:lastRowFirstColumn="0" w:lastRowLastColumn="0"/>
            <w:tcW w:w="2802" w:type="dxa"/>
          </w:tcPr>
          <w:p w14:paraId="5C11B56D" w14:textId="77777777" w:rsidR="00A57E49" w:rsidRPr="00213EA9" w:rsidRDefault="00A57E49" w:rsidP="002D2391">
            <w:pPr>
              <w:rPr>
                <w:rFonts w:cs="Times New Roman"/>
              </w:rPr>
            </w:pPr>
            <w:r w:rsidRPr="00213EA9">
              <w:t>Funds for the project</w:t>
            </w:r>
          </w:p>
        </w:tc>
        <w:tc>
          <w:tcPr>
            <w:tcW w:w="3118" w:type="dxa"/>
          </w:tcPr>
          <w:p w14:paraId="5C11B56E" w14:textId="3B1CCC6A"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pPr>
            <w:r w:rsidRPr="00213EA9">
              <w:t xml:space="preserve">Specify the budget </w:t>
            </w:r>
            <w:r w:rsidR="00B545FE" w:rsidRPr="00213EA9">
              <w:t>allocated to the project (even if it is im</w:t>
            </w:r>
            <w:r w:rsidRPr="00213EA9">
              <w:t>possible to determine this, it is necessary to have an idea of the significance of the project and the announced investment).</w:t>
            </w:r>
          </w:p>
        </w:tc>
        <w:tc>
          <w:tcPr>
            <w:tcW w:w="3260" w:type="dxa"/>
          </w:tcPr>
          <w:p w14:paraId="5C11B56F" w14:textId="03585931" w:rsidR="00A57E49" w:rsidRPr="00213EA9" w:rsidRDefault="00A57E49" w:rsidP="002D2391">
            <w:pPr>
              <w:cnfStyle w:val="000000100000" w:firstRow="0" w:lastRow="0" w:firstColumn="0" w:lastColumn="0" w:oddVBand="0" w:evenVBand="0" w:oddHBand="1" w:evenHBand="0" w:firstRowFirstColumn="0" w:firstRowLastColumn="0" w:lastRowFirstColumn="0" w:lastRowLastColumn="0"/>
            </w:pPr>
            <w:r w:rsidRPr="00213EA9">
              <w:t>This information helps the sustainability planning team deliver more realistic solutions.</w:t>
            </w:r>
          </w:p>
        </w:tc>
      </w:tr>
      <w:tr w:rsidR="00BF00C9" w:rsidRPr="00213EA9" w14:paraId="5C11B576" w14:textId="77777777" w:rsidTr="00C5763E">
        <w:trPr>
          <w:trHeight w:hRule="exact" w:val="2426"/>
        </w:trPr>
        <w:tc>
          <w:tcPr>
            <w:cnfStyle w:val="001000000000" w:firstRow="0" w:lastRow="0" w:firstColumn="1" w:lastColumn="0" w:oddVBand="0" w:evenVBand="0" w:oddHBand="0" w:evenHBand="0" w:firstRowFirstColumn="0" w:firstRowLastColumn="0" w:lastRowFirstColumn="0" w:lastRowLastColumn="0"/>
            <w:tcW w:w="2802" w:type="dxa"/>
          </w:tcPr>
          <w:p w14:paraId="5C11B571" w14:textId="77777777" w:rsidR="00BF00C9" w:rsidRPr="00213EA9" w:rsidRDefault="00BF00C9" w:rsidP="002D2391"/>
          <w:p w14:paraId="5C11B572" w14:textId="77777777" w:rsidR="00BF00C9" w:rsidRPr="00213EA9" w:rsidRDefault="00A57E49" w:rsidP="002D2391">
            <w:pPr>
              <w:rPr>
                <w:rFonts w:cs="Times New Roman"/>
              </w:rPr>
            </w:pPr>
            <w:r w:rsidRPr="00213EA9">
              <w:t>Timeline and deadline</w:t>
            </w:r>
          </w:p>
        </w:tc>
        <w:tc>
          <w:tcPr>
            <w:tcW w:w="3118" w:type="dxa"/>
          </w:tcPr>
          <w:p w14:paraId="5C11B57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p>
          <w:p w14:paraId="5C11B574"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Provide a </w:t>
            </w:r>
            <w:r w:rsidR="00A57E49" w:rsidRPr="00213EA9">
              <w:t>project plan.</w:t>
            </w:r>
          </w:p>
        </w:tc>
        <w:tc>
          <w:tcPr>
            <w:tcW w:w="3260" w:type="dxa"/>
          </w:tcPr>
          <w:p w14:paraId="5C11B575"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Fundamental information for planning the development of the project. </w:t>
            </w:r>
          </w:p>
        </w:tc>
      </w:tr>
      <w:tr w:rsidR="00BF00C9" w:rsidRPr="00213EA9" w14:paraId="5C11B57C" w14:textId="77777777" w:rsidTr="00C5763E">
        <w:trPr>
          <w:cnfStyle w:val="000000100000" w:firstRow="0" w:lastRow="0" w:firstColumn="0" w:lastColumn="0" w:oddVBand="0" w:evenVBand="0" w:oddHBand="1" w:evenHBand="0" w:firstRowFirstColumn="0" w:firstRowLastColumn="0" w:lastRowFirstColumn="0" w:lastRowLastColumn="0"/>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7" w14:textId="77777777" w:rsidR="00BF00C9" w:rsidRPr="00213EA9" w:rsidRDefault="00BF00C9" w:rsidP="002D2391"/>
          <w:p w14:paraId="5C11B578" w14:textId="77777777" w:rsidR="00BF00C9" w:rsidRPr="00213EA9" w:rsidRDefault="00BF00C9" w:rsidP="002D2391">
            <w:pPr>
              <w:rPr>
                <w:rFonts w:cs="Times New Roman"/>
              </w:rPr>
            </w:pPr>
            <w:r w:rsidRPr="00213EA9">
              <w:t>Project team and support team</w:t>
            </w:r>
          </w:p>
        </w:tc>
        <w:tc>
          <w:tcPr>
            <w:tcW w:w="3118" w:type="dxa"/>
          </w:tcPr>
          <w:p w14:paraId="5C11B57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tc>
        <w:tc>
          <w:tcPr>
            <w:tcW w:w="3260" w:type="dxa"/>
          </w:tcPr>
          <w:p w14:paraId="5C11B57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p w14:paraId="5C11B57B" w14:textId="5E0F6DEE"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Specify </w:t>
            </w:r>
            <w:r w:rsidR="00A57E49" w:rsidRPr="00213EA9">
              <w:rPr>
                <w:rStyle w:val="hps"/>
              </w:rPr>
              <w:t>the project team</w:t>
            </w:r>
            <w:r w:rsidR="00C5763E">
              <w:t xml:space="preserve"> and support team</w:t>
            </w:r>
            <w:r w:rsidR="00A57E49" w:rsidRPr="00213EA9">
              <w:rPr>
                <w:rStyle w:val="hps"/>
              </w:rPr>
              <w:t xml:space="preserve"> and their functions within the project</w:t>
            </w:r>
            <w:r w:rsidR="00B545FE" w:rsidRPr="00213EA9">
              <w:rPr>
                <w:rStyle w:val="hps"/>
              </w:rPr>
              <w:t>.</w:t>
            </w:r>
          </w:p>
        </w:tc>
      </w:tr>
      <w:tr w:rsidR="00A57E49" w:rsidRPr="00213EA9" w14:paraId="5C11B580" w14:textId="77777777" w:rsidTr="00C5763E">
        <w:trPr>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D" w14:textId="478436C5" w:rsidR="00A57E49" w:rsidRPr="00213EA9" w:rsidRDefault="00A57E49" w:rsidP="002D2391">
            <w:r w:rsidRPr="00213EA9">
              <w:t>Consulting/external support</w:t>
            </w:r>
          </w:p>
        </w:tc>
        <w:tc>
          <w:tcPr>
            <w:tcW w:w="3118" w:type="dxa"/>
          </w:tcPr>
          <w:p w14:paraId="5C11B57E"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pPr>
          </w:p>
        </w:tc>
        <w:tc>
          <w:tcPr>
            <w:tcW w:w="3260" w:type="dxa"/>
          </w:tcPr>
          <w:p w14:paraId="5C11B57F" w14:textId="18FB1C63" w:rsidR="00A57E49" w:rsidRPr="00213EA9" w:rsidRDefault="0085593A" w:rsidP="002D2391">
            <w:pPr>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Specify </w:t>
            </w:r>
            <w:r w:rsidR="00A57E49" w:rsidRPr="00213EA9">
              <w:t>the needs for external support in the project</w:t>
            </w:r>
            <w:r w:rsidR="00B545FE" w:rsidRPr="00213EA9">
              <w:t>.</w:t>
            </w:r>
          </w:p>
        </w:tc>
      </w:tr>
    </w:tbl>
    <w:p w14:paraId="5C11B581" w14:textId="77777777" w:rsidR="00DA1A28" w:rsidRPr="00213EA9" w:rsidRDefault="00DA1A28" w:rsidP="002D2391"/>
    <w:p w14:paraId="5C11B9FE" w14:textId="08A19168" w:rsidR="00506F55" w:rsidRDefault="00506F55" w:rsidP="002D2391"/>
    <w:p w14:paraId="47CF2063" w14:textId="77777777" w:rsidR="0046431E" w:rsidRDefault="0046431E">
      <w:pPr>
        <w:sectPr w:rsidR="0046431E" w:rsidSect="001C4133">
          <w:headerReference w:type="first" r:id="rId25"/>
          <w:footerReference w:type="first" r:id="rId26"/>
          <w:pgSz w:w="11906" w:h="16838"/>
          <w:pgMar w:top="1417" w:right="1417" w:bottom="1417" w:left="1417" w:header="708" w:footer="223" w:gutter="0"/>
          <w:cols w:space="708"/>
          <w:titlePg/>
          <w:docGrid w:linePitch="360"/>
        </w:sectPr>
      </w:pPr>
    </w:p>
    <w:p w14:paraId="4873884A" w14:textId="77777777" w:rsidR="005D66B6" w:rsidRDefault="005D66B6" w:rsidP="005D66B6"/>
    <w:p w14:paraId="13405C19" w14:textId="77777777" w:rsidR="005D66B6" w:rsidRDefault="005D66B6" w:rsidP="005D66B6">
      <w:r>
        <w:rPr>
          <w:noProof/>
        </w:rPr>
        <w:drawing>
          <wp:inline distT="0" distB="0" distL="0" distR="0" wp14:anchorId="31750857" wp14:editId="71CDB710">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2719DD10" w14:textId="77777777" w:rsidR="005D66B6" w:rsidRDefault="005D66B6" w:rsidP="005D66B6">
      <w:r>
        <w:rPr>
          <w:noProof/>
        </w:rPr>
        <w:drawing>
          <wp:inline distT="0" distB="0" distL="0" distR="0" wp14:anchorId="7BF4C942" wp14:editId="78D9F145">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26426836" w14:textId="77777777" w:rsidR="005D66B6" w:rsidRPr="00324C61" w:rsidRDefault="005D66B6" w:rsidP="005D66B6"/>
    <w:p w14:paraId="5CA49856" w14:textId="67916D1C" w:rsidR="005D66B6" w:rsidRPr="00213EA9" w:rsidRDefault="005D66B6" w:rsidP="005D66B6">
      <w:r>
        <w:rPr>
          <w:noProof/>
        </w:rPr>
        <w:drawing>
          <wp:inline distT="0" distB="0" distL="0" distR="0" wp14:anchorId="1BFFD929" wp14:editId="07BF09E8">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025217D3" w:rsidR="00506F55" w:rsidRPr="00324C61" w:rsidRDefault="00506F55" w:rsidP="00506F55"/>
    <w:p w14:paraId="7CC76604" w14:textId="5113AA08" w:rsidR="000F7BDF" w:rsidRPr="00213EA9" w:rsidRDefault="005D66B6" w:rsidP="002D2391">
      <w:r>
        <w:rPr>
          <w:noProof/>
        </w:rPr>
        <w:drawing>
          <wp:anchor distT="0" distB="0" distL="114300" distR="114300" simplePos="0" relativeHeight="251689984" behindDoc="0" locked="0" layoutInCell="1" allowOverlap="1" wp14:anchorId="5C09CD7D" wp14:editId="648C9226">
            <wp:simplePos x="0" y="0"/>
            <wp:positionH relativeFrom="column">
              <wp:posOffset>2331720</wp:posOffset>
            </wp:positionH>
            <wp:positionV relativeFrom="paragraph">
              <wp:posOffset>1991305</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8"/>
      <w:footerReference w:type="first" r:id="rId29"/>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17F255" w14:textId="77777777" w:rsidR="00927953" w:rsidRDefault="00927953" w:rsidP="002D2391">
      <w:r>
        <w:separator/>
      </w:r>
    </w:p>
  </w:endnote>
  <w:endnote w:type="continuationSeparator" w:id="0">
    <w:p w14:paraId="02789C2C" w14:textId="77777777" w:rsidR="00927953" w:rsidRDefault="00927953"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A6BD9C76-A239-4207-BA1E-7BF0932581EB}"/>
    <w:embedBold r:id="rId2" w:fontKey="{452B4A22-0225-4787-82AB-F6950F13DD9F}"/>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99DAA4D1-9541-4636-87FA-A134ACA1A915}"/>
    <w:embedBold r:id="rId4" w:fontKey="{437FCD6B-FD9A-4ACC-8246-BF9AE53398AE}"/>
  </w:font>
  <w:font w:name="Raleway">
    <w:panose1 w:val="020B0503030101060003"/>
    <w:charset w:val="00"/>
    <w:family w:val="auto"/>
    <w:pitch w:val="variable"/>
    <w:sig w:usb0="A00002FF" w:usb1="5000205B" w:usb2="00000000" w:usb3="00000000" w:csb0="00000197" w:csb1="00000000"/>
    <w:embedRegular r:id="rId5" w:fontKey="{F2D150AA-506A-4576-8BFE-6B6516599B3F}"/>
    <w:embedBold r:id="rId6" w:fontKey="{2547143C-3B8C-4D7D-9F07-14D5F801EC03}"/>
    <w:embedItalic r:id="rId7" w:fontKey="{C9CB4BE2-DDE7-4B97-92B7-909D5EA00FE9}"/>
    <w:embedBoldItalic r:id="rId8" w:fontKey="{A01247CD-DD1C-4935-B8D4-12EE59015D4A}"/>
  </w:font>
  <w:font w:name="Raleway Black">
    <w:charset w:val="00"/>
    <w:family w:val="auto"/>
    <w:pitch w:val="variable"/>
    <w:sig w:usb0="A00002FF" w:usb1="5000205B" w:usb2="00000000" w:usb3="00000000" w:csb0="00000197" w:csb1="00000000"/>
    <w:embedRegular r:id="rId9" w:fontKey="{FB922BE7-98AA-4B2A-92EA-F9A66708DF71}"/>
    <w:embedBold r:id="rId10" w:fontKey="{3A1617E5-D388-45C9-A1EC-B26C17125A19}"/>
  </w:font>
  <w:font w:name="Tahoma">
    <w:panose1 w:val="020B0604030504040204"/>
    <w:charset w:val="00"/>
    <w:family w:val="swiss"/>
    <w:pitch w:val="variable"/>
    <w:sig w:usb0="E1002EFF" w:usb1="C000605B" w:usb2="00000029" w:usb3="00000000" w:csb0="000101FF" w:csb1="00000000"/>
    <w:embedRegular r:id="rId11" w:fontKey="{60EE8CA6-B018-4C30-AE40-CD011525293E}"/>
  </w:font>
  <w:font w:name="Raleway SemiBold">
    <w:charset w:val="00"/>
    <w:family w:val="auto"/>
    <w:pitch w:val="variable"/>
    <w:sig w:usb0="A00002FF" w:usb1="5000205B" w:usb2="00000000" w:usb3="00000000" w:csb0="00000197" w:csb1="00000000"/>
    <w:embedBold r:id="rId12" w:fontKey="{73DD3FE9-890A-41C3-8123-D1B5DBE3ECF1}"/>
  </w:font>
  <w:font w:name="Cambria">
    <w:panose1 w:val="02040503050406030204"/>
    <w:charset w:val="00"/>
    <w:family w:val="roman"/>
    <w:pitch w:val="variable"/>
    <w:sig w:usb0="E00006FF" w:usb1="420024FF" w:usb2="02000000" w:usb3="00000000" w:csb0="0000019F" w:csb1="00000000"/>
    <w:embedRegular r:id="rId13" w:fontKey="{8EBABAF9-749B-4713-873E-308B358A973B}"/>
    <w:embedBold r:id="rId14" w:fontKey="{6DC2A350-B007-4D24-A8F1-E8ECF519ADD7}"/>
    <w:embedItalic r:id="rId15" w:fontKey="{334D119A-5BCE-4EFF-A4EF-263826DEAF7A}"/>
  </w:font>
  <w:font w:name="Times">
    <w:panose1 w:val="02020603050405020304"/>
    <w:charset w:val="00"/>
    <w:family w:val="roman"/>
    <w:pitch w:val="variable"/>
    <w:sig w:usb0="E0002EFF" w:usb1="C000785B" w:usb2="00000009" w:usb3="00000000" w:csb0="000001FF" w:csb1="00000000"/>
    <w:embedRegular r:id="rId16" w:fontKey="{51FDC4B3-B76C-4C48-A684-1503A65C2B42}"/>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0BC2B17C-3855-4EEA-BD12-CB9C2ED3A927}"/>
  </w:font>
  <w:font w:name="Raleway ExtraBold">
    <w:charset w:val="00"/>
    <w:family w:val="auto"/>
    <w:pitch w:val="variable"/>
    <w:sig w:usb0="A00002FF" w:usb1="5000205B" w:usb2="00000000" w:usb3="00000000" w:csb0="00000197" w:csb1="00000000"/>
    <w:embedRegular r:id="rId18" w:fontKey="{50364FE2-16A5-4051-9FF8-41C7C94C033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r>
      <w:t xml:space="preserve">ECOThink: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r>
      <w:t xml:space="preserve">ECOThink: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85C2F" w14:textId="20A485D2" w:rsidR="006D47C1" w:rsidRPr="00A4369C" w:rsidRDefault="006D47C1">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7E7A6" w14:textId="77777777" w:rsidR="00927953" w:rsidRDefault="00927953" w:rsidP="002D2391">
      <w:r>
        <w:separator/>
      </w:r>
    </w:p>
  </w:footnote>
  <w:footnote w:type="continuationSeparator" w:id="0">
    <w:p w14:paraId="0850E989" w14:textId="77777777" w:rsidR="00927953" w:rsidRDefault="00927953"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C4A60" w14:textId="5B2C2AD1" w:rsidR="005D66B6" w:rsidRDefault="005D66B6"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0842"/>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D66B6"/>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D47C1"/>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580C"/>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27953"/>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71A8D"/>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6468B"/>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sv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image" Target="media/image12.png"/><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52</Words>
  <Characters>4272</Characters>
  <Application>Microsoft Office Word</Application>
  <DocSecurity>0</DocSecurity>
  <Lines>89</Lines>
  <Paragraphs>2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3</cp:revision>
  <cp:lastPrinted>2013-11-12T11:12:00Z</cp:lastPrinted>
  <dcterms:created xsi:type="dcterms:W3CDTF">2026-03-20T08:56:00Z</dcterms:created>
  <dcterms:modified xsi:type="dcterms:W3CDTF">2026-05-30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